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1A085" w14:textId="69B6E42F" w:rsidR="003F1518" w:rsidRPr="00980904" w:rsidRDefault="00AC6343" w:rsidP="003F1518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sz w:val="36"/>
          <w:szCs w:val="22"/>
        </w:rPr>
      </w:pPr>
      <w:r w:rsidRPr="00980904">
        <w:rPr>
          <w:rFonts w:ascii="Arial" w:hAnsi="Arial" w:cs="Arial"/>
          <w:b/>
          <w:sz w:val="36"/>
          <w:szCs w:val="22"/>
        </w:rPr>
        <w:t>Enduring Storms, Experiencing Amazement</w:t>
      </w:r>
    </w:p>
    <w:p w14:paraId="34B7C431" w14:textId="4A3ED877" w:rsidR="003F1518" w:rsidRPr="00980904" w:rsidRDefault="007400D2" w:rsidP="003F1518">
      <w:pPr>
        <w:pStyle w:val="Header"/>
        <w:tabs>
          <w:tab w:val="clear" w:pos="4800"/>
          <w:tab w:val="center" w:pos="4950"/>
        </w:tabs>
        <w:ind w:right="-10"/>
        <w:rPr>
          <w:rFonts w:ascii="Arial" w:hAnsi="Arial" w:cs="Arial"/>
          <w:b/>
          <w:i/>
          <w:sz w:val="28"/>
          <w:szCs w:val="22"/>
        </w:rPr>
      </w:pPr>
      <w:r w:rsidRPr="00980904">
        <w:rPr>
          <w:rFonts w:ascii="Arial" w:hAnsi="Arial" w:cs="Arial"/>
          <w:b/>
          <w:i/>
          <w:sz w:val="28"/>
          <w:szCs w:val="22"/>
        </w:rPr>
        <w:t>Matt 8:23-27 (ESV)</w:t>
      </w:r>
    </w:p>
    <w:p w14:paraId="16F632AB" w14:textId="77777777" w:rsidR="00980904" w:rsidRPr="00980904" w:rsidRDefault="00980904" w:rsidP="00AF1DFA">
      <w:pPr>
        <w:tabs>
          <w:tab w:val="left" w:pos="720"/>
        </w:tabs>
        <w:spacing w:after="0"/>
        <w:rPr>
          <w:rFonts w:asciiTheme="minorBidi" w:hAnsiTheme="minorBidi"/>
          <w:b/>
          <w:sz w:val="24"/>
          <w:szCs w:val="24"/>
        </w:rPr>
      </w:pPr>
    </w:p>
    <w:p w14:paraId="29ABCDF6" w14:textId="60758182" w:rsidR="00AF1DFA" w:rsidRPr="00980904" w:rsidRDefault="00CB3923" w:rsidP="00AF1DFA">
      <w:pPr>
        <w:tabs>
          <w:tab w:val="left" w:pos="720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b/>
          <w:sz w:val="24"/>
          <w:szCs w:val="24"/>
        </w:rPr>
        <w:t xml:space="preserve">Worship </w:t>
      </w:r>
      <w:r w:rsidR="003F1518" w:rsidRPr="00980904">
        <w:rPr>
          <w:rFonts w:asciiTheme="minorBidi" w:hAnsiTheme="minorBidi"/>
          <w:b/>
          <w:sz w:val="24"/>
          <w:szCs w:val="24"/>
        </w:rPr>
        <w:t>Song</w:t>
      </w:r>
      <w:r w:rsidRPr="00980904">
        <w:rPr>
          <w:rFonts w:asciiTheme="minorBidi" w:hAnsiTheme="minorBidi"/>
          <w:b/>
          <w:sz w:val="24"/>
          <w:szCs w:val="24"/>
        </w:rPr>
        <w:t>s</w:t>
      </w:r>
      <w:r w:rsidR="003F1518" w:rsidRPr="00980904">
        <w:rPr>
          <w:rFonts w:asciiTheme="minorBidi" w:hAnsiTheme="minorBidi"/>
          <w:b/>
          <w:sz w:val="24"/>
          <w:szCs w:val="24"/>
        </w:rPr>
        <w:t>:</w:t>
      </w:r>
      <w:r w:rsidR="003F1518" w:rsidRPr="00980904">
        <w:rPr>
          <w:rFonts w:asciiTheme="minorBidi" w:hAnsiTheme="minorBidi"/>
          <w:sz w:val="24"/>
          <w:szCs w:val="24"/>
        </w:rPr>
        <w:tab/>
      </w:r>
      <w:r w:rsidR="00E4406D" w:rsidRPr="00980904">
        <w:rPr>
          <w:rFonts w:asciiTheme="minorBidi" w:hAnsiTheme="minorBidi"/>
          <w:sz w:val="24"/>
          <w:szCs w:val="24"/>
        </w:rPr>
        <w:tab/>
      </w:r>
    </w:p>
    <w:p w14:paraId="075A32BF" w14:textId="733BB6C4" w:rsidR="001E1E91" w:rsidRPr="00125D52" w:rsidRDefault="001E1E91" w:rsidP="00E4406D">
      <w:pPr>
        <w:tabs>
          <w:tab w:val="left" w:pos="720"/>
        </w:tabs>
        <w:spacing w:after="0"/>
        <w:ind w:left="432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>Living Hope</w:t>
      </w:r>
      <w:r w:rsidRPr="00980904">
        <w:rPr>
          <w:rFonts w:asciiTheme="minorBidi" w:hAnsiTheme="minorBidi"/>
          <w:sz w:val="24"/>
          <w:szCs w:val="24"/>
        </w:rPr>
        <w:tab/>
      </w:r>
      <w:r w:rsidR="0010276B" w:rsidRPr="00980904">
        <w:rPr>
          <w:rFonts w:asciiTheme="minorBidi" w:hAnsiTheme="minorBidi"/>
          <w:sz w:val="24"/>
          <w:szCs w:val="24"/>
        </w:rPr>
        <w:tab/>
      </w:r>
      <w:r w:rsidR="0010276B" w:rsidRPr="00980904">
        <w:rPr>
          <w:rFonts w:asciiTheme="minorBidi" w:hAnsiTheme="minorBidi"/>
          <w:sz w:val="24"/>
          <w:szCs w:val="24"/>
        </w:rPr>
        <w:tab/>
      </w:r>
      <w:r w:rsidR="0010276B" w:rsidRPr="00980904">
        <w:rPr>
          <w:rFonts w:asciiTheme="minorBidi" w:hAnsiTheme="minorBidi"/>
          <w:sz w:val="24"/>
          <w:szCs w:val="24"/>
        </w:rPr>
        <w:tab/>
      </w:r>
      <w:r w:rsidR="0010276B" w:rsidRPr="00980904">
        <w:rPr>
          <w:rFonts w:asciiTheme="minorBidi" w:hAnsiTheme="minorBidi"/>
          <w:sz w:val="24"/>
          <w:szCs w:val="24"/>
        </w:rPr>
        <w:tab/>
      </w:r>
      <w:hyperlink r:id="rId5" w:history="1">
        <w:r w:rsidR="00125D52" w:rsidRPr="00125D52">
          <w:rPr>
            <w:rStyle w:val="Hyperlink"/>
            <w:rFonts w:asciiTheme="minorBidi" w:hAnsiTheme="minorBidi"/>
            <w:color w:val="auto"/>
            <w:sz w:val="24"/>
            <w:szCs w:val="24"/>
          </w:rPr>
          <w:t>https://www.youtube.com/watch?v=a7lWVi5oRcE</w:t>
        </w:r>
      </w:hyperlink>
      <w:r w:rsidR="00125D52" w:rsidRPr="00125D52">
        <w:rPr>
          <w:rFonts w:asciiTheme="minorBidi" w:hAnsiTheme="minorBidi"/>
          <w:sz w:val="24"/>
          <w:szCs w:val="24"/>
        </w:rPr>
        <w:t xml:space="preserve"> </w:t>
      </w:r>
    </w:p>
    <w:p w14:paraId="24618C8E" w14:textId="74E6B547" w:rsidR="00AF1DFA" w:rsidRPr="00125D52" w:rsidRDefault="00733CC4" w:rsidP="00E4406D">
      <w:pPr>
        <w:tabs>
          <w:tab w:val="left" w:pos="720"/>
        </w:tabs>
        <w:spacing w:after="0"/>
        <w:ind w:left="432"/>
        <w:rPr>
          <w:rFonts w:asciiTheme="minorBidi" w:hAnsiTheme="minorBidi"/>
          <w:sz w:val="24"/>
          <w:szCs w:val="24"/>
        </w:rPr>
      </w:pPr>
      <w:r w:rsidRPr="00125D52">
        <w:rPr>
          <w:rFonts w:asciiTheme="minorBidi" w:hAnsiTheme="minorBidi"/>
          <w:sz w:val="24"/>
          <w:szCs w:val="24"/>
        </w:rPr>
        <w:t>Praise you in this Storm</w:t>
      </w:r>
      <w:r w:rsidR="0010276B" w:rsidRPr="00125D52">
        <w:rPr>
          <w:rFonts w:asciiTheme="minorBidi" w:hAnsiTheme="minorBidi"/>
          <w:sz w:val="24"/>
          <w:szCs w:val="24"/>
        </w:rPr>
        <w:tab/>
      </w:r>
      <w:r w:rsidR="0010276B" w:rsidRPr="00125D52">
        <w:rPr>
          <w:rFonts w:asciiTheme="minorBidi" w:hAnsiTheme="minorBidi"/>
          <w:sz w:val="24"/>
          <w:szCs w:val="24"/>
        </w:rPr>
        <w:tab/>
      </w:r>
      <w:hyperlink r:id="rId6" w:history="1">
        <w:r w:rsidR="00125D52" w:rsidRPr="00125D52">
          <w:rPr>
            <w:rStyle w:val="Hyperlink"/>
            <w:rFonts w:asciiTheme="minorBidi" w:hAnsiTheme="minorBidi"/>
            <w:color w:val="auto"/>
            <w:sz w:val="24"/>
            <w:szCs w:val="24"/>
          </w:rPr>
          <w:t>https://www.youtube.com/watch?v=gwFJm4MPsCU</w:t>
        </w:r>
      </w:hyperlink>
      <w:r w:rsidR="00125D52" w:rsidRPr="00125D52">
        <w:rPr>
          <w:rFonts w:asciiTheme="minorBidi" w:hAnsiTheme="minorBidi"/>
          <w:sz w:val="24"/>
          <w:szCs w:val="24"/>
        </w:rPr>
        <w:t xml:space="preserve"> </w:t>
      </w:r>
    </w:p>
    <w:p w14:paraId="21518692" w14:textId="5633C6B4" w:rsidR="003F1518" w:rsidRPr="00980904" w:rsidRDefault="00EC797C" w:rsidP="00E4406D">
      <w:pPr>
        <w:tabs>
          <w:tab w:val="left" w:pos="720"/>
        </w:tabs>
        <w:spacing w:after="0"/>
        <w:ind w:left="432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 xml:space="preserve">He will Hold me Fast </w:t>
      </w:r>
      <w:r w:rsidR="0010276B" w:rsidRPr="00980904">
        <w:rPr>
          <w:rFonts w:asciiTheme="minorBidi" w:hAnsiTheme="minorBidi"/>
          <w:sz w:val="24"/>
          <w:szCs w:val="24"/>
        </w:rPr>
        <w:tab/>
      </w:r>
      <w:r w:rsidR="0010276B" w:rsidRPr="00980904">
        <w:rPr>
          <w:rFonts w:asciiTheme="minorBidi" w:hAnsiTheme="minorBidi"/>
          <w:sz w:val="24"/>
          <w:szCs w:val="24"/>
        </w:rPr>
        <w:tab/>
      </w:r>
      <w:r w:rsidRPr="00980904">
        <w:rPr>
          <w:rFonts w:asciiTheme="minorBidi" w:hAnsiTheme="minorBidi"/>
          <w:sz w:val="24"/>
          <w:szCs w:val="24"/>
        </w:rPr>
        <w:t>performed by Momo</w:t>
      </w:r>
      <w:r w:rsidR="00CB3923" w:rsidRPr="00980904">
        <w:rPr>
          <w:rFonts w:asciiTheme="minorBidi" w:hAnsiTheme="minorBidi"/>
          <w:sz w:val="24"/>
          <w:szCs w:val="24"/>
        </w:rPr>
        <w:tab/>
      </w:r>
    </w:p>
    <w:p w14:paraId="7093BADE" w14:textId="77777777" w:rsidR="00986227" w:rsidRPr="00980904" w:rsidRDefault="00986227" w:rsidP="00CB3923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sz w:val="24"/>
          <w:szCs w:val="24"/>
        </w:rPr>
      </w:pPr>
    </w:p>
    <w:p w14:paraId="426AFF96" w14:textId="2A8FFAC2" w:rsidR="00400C28" w:rsidRPr="00980904" w:rsidRDefault="00CB3923" w:rsidP="00CB3923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b/>
          <w:sz w:val="24"/>
          <w:szCs w:val="24"/>
        </w:rPr>
        <w:t xml:space="preserve">Introduction:  </w:t>
      </w:r>
      <w:r w:rsidR="00E4406D" w:rsidRPr="00980904">
        <w:rPr>
          <w:rFonts w:asciiTheme="minorBidi" w:hAnsiTheme="minorBidi"/>
          <w:b/>
          <w:sz w:val="24"/>
          <w:szCs w:val="24"/>
        </w:rPr>
        <w:tab/>
      </w:r>
      <w:r w:rsidRPr="00980904">
        <w:rPr>
          <w:rFonts w:asciiTheme="minorBidi" w:hAnsiTheme="minorBidi"/>
          <w:sz w:val="24"/>
          <w:szCs w:val="24"/>
        </w:rPr>
        <w:t xml:space="preserve">Who do you follow?  </w:t>
      </w:r>
    </w:p>
    <w:p w14:paraId="101EC081" w14:textId="77777777" w:rsidR="00986227" w:rsidRPr="00980904" w:rsidRDefault="00986227" w:rsidP="00CB3923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b/>
          <w:bCs/>
          <w:sz w:val="24"/>
          <w:szCs w:val="24"/>
        </w:rPr>
      </w:pPr>
    </w:p>
    <w:p w14:paraId="0CF8BC50" w14:textId="6E74C10B" w:rsidR="00E4406D" w:rsidRPr="00980904" w:rsidRDefault="00E4406D" w:rsidP="00CB3923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b/>
          <w:bCs/>
          <w:sz w:val="24"/>
          <w:szCs w:val="24"/>
        </w:rPr>
        <w:t>Background:</w:t>
      </w:r>
      <w:r w:rsidRPr="00980904">
        <w:rPr>
          <w:rFonts w:asciiTheme="minorBidi" w:hAnsiTheme="minorBidi"/>
          <w:sz w:val="24"/>
          <w:szCs w:val="24"/>
        </w:rPr>
        <w:tab/>
      </w:r>
    </w:p>
    <w:p w14:paraId="24AFD132" w14:textId="02DFBD0F" w:rsidR="00E4406D" w:rsidRPr="00980904" w:rsidRDefault="00E4406D" w:rsidP="00CB3923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>Matthew wrote his gospel account to show why you should follow Jesus.</w:t>
      </w:r>
    </w:p>
    <w:p w14:paraId="74DF3815" w14:textId="7C2E26E4" w:rsidR="00E4406D" w:rsidRPr="00980904" w:rsidRDefault="00E4406D" w:rsidP="00E4406D">
      <w:pPr>
        <w:pStyle w:val="ListParagraph"/>
        <w:numPr>
          <w:ilvl w:val="0"/>
          <w:numId w:val="7"/>
        </w:num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>Repent of your sins and turn to God, for the Kingdom of God is near (Matt 3:2 &amp; 4:17)</w:t>
      </w:r>
    </w:p>
    <w:p w14:paraId="1196F80F" w14:textId="4F1930EA" w:rsidR="0010276B" w:rsidRPr="00980904" w:rsidRDefault="0010276B" w:rsidP="005444E0">
      <w:pPr>
        <w:pStyle w:val="ListParagraph"/>
        <w:numPr>
          <w:ilvl w:val="1"/>
          <w:numId w:val="7"/>
        </w:num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>Also seen in Acts 2:38 &amp; 26:20</w:t>
      </w:r>
    </w:p>
    <w:p w14:paraId="5C649554" w14:textId="6BF0AC11" w:rsidR="00E4406D" w:rsidRPr="00980904" w:rsidRDefault="00E4406D" w:rsidP="00E4406D">
      <w:pPr>
        <w:pStyle w:val="ListParagraph"/>
        <w:numPr>
          <w:ilvl w:val="0"/>
          <w:numId w:val="7"/>
        </w:num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 xml:space="preserve">Jesus is the Christ, the son of the living God (Matt 16:16) </w:t>
      </w:r>
    </w:p>
    <w:p w14:paraId="0B060370" w14:textId="4C9AC9BE" w:rsidR="0010276B" w:rsidRPr="00980904" w:rsidRDefault="0010276B" w:rsidP="00E4406D">
      <w:pPr>
        <w:pStyle w:val="ListParagraph"/>
        <w:numPr>
          <w:ilvl w:val="0"/>
          <w:numId w:val="7"/>
        </w:num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>Jesus proved his authority with his teachings (Sermon on the Mount Matt 5-7)</w:t>
      </w:r>
    </w:p>
    <w:p w14:paraId="29C1BDAB" w14:textId="41B8E2DC" w:rsidR="000B4750" w:rsidRPr="00980904" w:rsidRDefault="0010276B" w:rsidP="000B4750">
      <w:pPr>
        <w:pStyle w:val="ListParagraph"/>
        <w:numPr>
          <w:ilvl w:val="0"/>
          <w:numId w:val="7"/>
        </w:num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>Jesus proved his authority with his miracles</w:t>
      </w:r>
      <w:r w:rsidR="00107135" w:rsidRPr="00980904">
        <w:rPr>
          <w:rFonts w:asciiTheme="minorBidi" w:hAnsiTheme="minorBidi"/>
          <w:sz w:val="24"/>
          <w:szCs w:val="24"/>
        </w:rPr>
        <w:t xml:space="preserve"> of healing</w:t>
      </w:r>
    </w:p>
    <w:p w14:paraId="35875254" w14:textId="77777777" w:rsidR="00E4406D" w:rsidRPr="00980904" w:rsidRDefault="00E4406D" w:rsidP="00CB3923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</w:p>
    <w:p w14:paraId="0356D86F" w14:textId="1C1AAFA9" w:rsidR="00400C28" w:rsidRPr="00980904" w:rsidRDefault="004D01D3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>Our passage today summarizes what to expect when you follow Jesus!</w:t>
      </w:r>
    </w:p>
    <w:p w14:paraId="5C9CC0AC" w14:textId="77777777" w:rsidR="000B4750" w:rsidRPr="00980904" w:rsidRDefault="000B4750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</w:p>
    <w:p w14:paraId="35ED8E11" w14:textId="06025775" w:rsidR="00400C28" w:rsidRPr="00980904" w:rsidRDefault="00400C28" w:rsidP="000B4750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>I.</w:t>
      </w:r>
      <w:r w:rsidR="000B4750" w:rsidRPr="00980904">
        <w:rPr>
          <w:rFonts w:asciiTheme="minorBidi" w:hAnsiTheme="minorBidi"/>
          <w:sz w:val="24"/>
          <w:szCs w:val="24"/>
        </w:rPr>
        <w:tab/>
        <w:t>Foll</w:t>
      </w:r>
      <w:r w:rsidR="00BA2F6A" w:rsidRPr="00980904">
        <w:rPr>
          <w:rFonts w:asciiTheme="minorBidi" w:hAnsiTheme="minorBidi"/>
          <w:sz w:val="24"/>
          <w:szCs w:val="24"/>
        </w:rPr>
        <w:t>owers of Jesus Suffer Storms</w:t>
      </w:r>
    </w:p>
    <w:p w14:paraId="756FE802" w14:textId="7068E487" w:rsidR="00400C28" w:rsidRPr="00980904" w:rsidRDefault="000B4750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 xml:space="preserve">  </w:t>
      </w:r>
      <w:r w:rsidR="00400C28" w:rsidRPr="00980904">
        <w:rPr>
          <w:rFonts w:asciiTheme="minorBidi" w:hAnsiTheme="minorBidi"/>
          <w:sz w:val="24"/>
          <w:szCs w:val="24"/>
        </w:rPr>
        <w:t>A.</w:t>
      </w:r>
      <w:r w:rsidR="00400C28" w:rsidRPr="00980904">
        <w:rPr>
          <w:rFonts w:asciiTheme="minorBidi" w:hAnsiTheme="minorBidi"/>
          <w:sz w:val="24"/>
          <w:szCs w:val="24"/>
        </w:rPr>
        <w:tab/>
      </w:r>
      <w:r w:rsidR="00BA2F6A" w:rsidRPr="00980904">
        <w:rPr>
          <w:rFonts w:asciiTheme="minorBidi" w:hAnsiTheme="minorBidi"/>
          <w:sz w:val="24"/>
          <w:szCs w:val="24"/>
        </w:rPr>
        <w:t xml:space="preserve">Seasoned Fishermen did not foresee </w:t>
      </w:r>
      <w:r w:rsidR="009D628D" w:rsidRPr="00980904">
        <w:rPr>
          <w:rFonts w:asciiTheme="minorBidi" w:hAnsiTheme="minorBidi"/>
          <w:sz w:val="24"/>
          <w:szCs w:val="24"/>
        </w:rPr>
        <w:t xml:space="preserve">a </w:t>
      </w:r>
      <w:r w:rsidR="00BA2F6A" w:rsidRPr="00980904">
        <w:rPr>
          <w:rFonts w:asciiTheme="minorBidi" w:hAnsiTheme="minorBidi"/>
          <w:sz w:val="24"/>
          <w:szCs w:val="24"/>
        </w:rPr>
        <w:t xml:space="preserve">change in </w:t>
      </w:r>
      <w:r w:rsidR="009D628D" w:rsidRPr="00980904">
        <w:rPr>
          <w:rFonts w:asciiTheme="minorBidi" w:hAnsiTheme="minorBidi"/>
          <w:sz w:val="24"/>
          <w:szCs w:val="24"/>
        </w:rPr>
        <w:t xml:space="preserve">the </w:t>
      </w:r>
      <w:r w:rsidR="00BA2F6A" w:rsidRPr="00980904">
        <w:rPr>
          <w:rFonts w:asciiTheme="minorBidi" w:hAnsiTheme="minorBidi"/>
          <w:sz w:val="24"/>
          <w:szCs w:val="24"/>
        </w:rPr>
        <w:t xml:space="preserve">weather </w:t>
      </w:r>
    </w:p>
    <w:p w14:paraId="612479A7" w14:textId="282B8588" w:rsidR="00400C28" w:rsidRPr="00980904" w:rsidRDefault="000B4750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 xml:space="preserve">  </w:t>
      </w:r>
      <w:r w:rsidR="00400C28" w:rsidRPr="00980904">
        <w:rPr>
          <w:rFonts w:asciiTheme="minorBidi" w:hAnsiTheme="minorBidi"/>
          <w:sz w:val="24"/>
          <w:szCs w:val="24"/>
        </w:rPr>
        <w:t>B.</w:t>
      </w:r>
      <w:r w:rsidR="00400C28" w:rsidRPr="00980904">
        <w:rPr>
          <w:rFonts w:asciiTheme="minorBidi" w:hAnsiTheme="minorBidi"/>
          <w:sz w:val="24"/>
          <w:szCs w:val="24"/>
        </w:rPr>
        <w:tab/>
      </w:r>
      <w:r w:rsidR="001D19B3" w:rsidRPr="00980904">
        <w:rPr>
          <w:rFonts w:asciiTheme="minorBidi" w:hAnsiTheme="minorBidi"/>
          <w:sz w:val="24"/>
          <w:szCs w:val="24"/>
        </w:rPr>
        <w:t xml:space="preserve">Christians don’t foresee suffering but </w:t>
      </w:r>
      <w:r w:rsidR="00445B6B" w:rsidRPr="00980904">
        <w:rPr>
          <w:rFonts w:asciiTheme="minorBidi" w:hAnsiTheme="minorBidi"/>
          <w:sz w:val="24"/>
          <w:szCs w:val="24"/>
        </w:rPr>
        <w:t>should</w:t>
      </w:r>
      <w:r w:rsidR="001D19B3" w:rsidRPr="00980904">
        <w:rPr>
          <w:rFonts w:asciiTheme="minorBidi" w:hAnsiTheme="minorBidi"/>
          <w:sz w:val="24"/>
          <w:szCs w:val="24"/>
        </w:rPr>
        <w:t xml:space="preserve"> expect it.</w:t>
      </w:r>
    </w:p>
    <w:p w14:paraId="26347C4C" w14:textId="28AE7252" w:rsidR="00445B6B" w:rsidRPr="00980904" w:rsidRDefault="00445B6B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ab/>
        <w:t>(Phil 1:29 &amp; James 1:2-3)</w:t>
      </w:r>
    </w:p>
    <w:p w14:paraId="4F5BEF48" w14:textId="77777777" w:rsidR="00400C28" w:rsidRPr="00980904" w:rsidRDefault="00400C28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</w:p>
    <w:p w14:paraId="2277BCE5" w14:textId="275304D5" w:rsidR="00400C28" w:rsidRPr="00980904" w:rsidRDefault="00400C28" w:rsidP="00EF2B3E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>II.</w:t>
      </w:r>
      <w:r w:rsidRPr="00980904">
        <w:rPr>
          <w:rFonts w:asciiTheme="minorBidi" w:hAnsiTheme="minorBidi"/>
          <w:sz w:val="24"/>
          <w:szCs w:val="24"/>
        </w:rPr>
        <w:tab/>
      </w:r>
      <w:proofErr w:type="gramStart"/>
      <w:r w:rsidR="00EF2B3E" w:rsidRPr="00980904">
        <w:rPr>
          <w:rFonts w:asciiTheme="minorBidi" w:hAnsiTheme="minorBidi"/>
          <w:sz w:val="24"/>
          <w:szCs w:val="24"/>
        </w:rPr>
        <w:t>In the Midst of</w:t>
      </w:r>
      <w:proofErr w:type="gramEnd"/>
      <w:r w:rsidR="00EF2B3E" w:rsidRPr="00980904">
        <w:rPr>
          <w:rFonts w:asciiTheme="minorBidi" w:hAnsiTheme="minorBidi"/>
          <w:sz w:val="24"/>
          <w:szCs w:val="24"/>
        </w:rPr>
        <w:t xml:space="preserve"> Storms, God is in Control</w:t>
      </w:r>
      <w:r w:rsidRPr="00980904">
        <w:rPr>
          <w:rFonts w:asciiTheme="minorBidi" w:hAnsiTheme="minorBidi"/>
          <w:sz w:val="24"/>
          <w:szCs w:val="24"/>
        </w:rPr>
        <w:t xml:space="preserve">       </w:t>
      </w:r>
    </w:p>
    <w:p w14:paraId="669652C3" w14:textId="5579A8E0" w:rsidR="00400C28" w:rsidRPr="00980904" w:rsidRDefault="00EF2B3E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 xml:space="preserve">  </w:t>
      </w:r>
      <w:r w:rsidR="00400C28" w:rsidRPr="00980904">
        <w:rPr>
          <w:rFonts w:asciiTheme="minorBidi" w:hAnsiTheme="minorBidi"/>
          <w:sz w:val="24"/>
          <w:szCs w:val="24"/>
        </w:rPr>
        <w:t>A.</w:t>
      </w:r>
      <w:r w:rsidR="00400C28" w:rsidRPr="00980904">
        <w:rPr>
          <w:rFonts w:asciiTheme="minorBidi" w:hAnsiTheme="minorBidi"/>
          <w:sz w:val="24"/>
          <w:szCs w:val="24"/>
        </w:rPr>
        <w:tab/>
      </w:r>
      <w:r w:rsidR="00C41DDE" w:rsidRPr="00980904">
        <w:rPr>
          <w:rFonts w:asciiTheme="minorBidi" w:hAnsiTheme="minorBidi"/>
          <w:sz w:val="24"/>
          <w:szCs w:val="24"/>
        </w:rPr>
        <w:t>Jesus slept because he was tired but also because he was in control.</w:t>
      </w:r>
    </w:p>
    <w:p w14:paraId="2FF1FE2C" w14:textId="29518C25" w:rsidR="00400C28" w:rsidRPr="00980904" w:rsidRDefault="00EF2B3E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 xml:space="preserve">  </w:t>
      </w:r>
      <w:r w:rsidR="00400C28" w:rsidRPr="00980904">
        <w:rPr>
          <w:rFonts w:asciiTheme="minorBidi" w:hAnsiTheme="minorBidi"/>
          <w:sz w:val="24"/>
          <w:szCs w:val="24"/>
        </w:rPr>
        <w:t>B.</w:t>
      </w:r>
      <w:r w:rsidR="00400C28" w:rsidRPr="00980904">
        <w:rPr>
          <w:rFonts w:asciiTheme="minorBidi" w:hAnsiTheme="minorBidi"/>
          <w:sz w:val="24"/>
          <w:szCs w:val="24"/>
        </w:rPr>
        <w:tab/>
      </w:r>
      <w:r w:rsidR="00C41DDE" w:rsidRPr="00980904">
        <w:rPr>
          <w:rFonts w:asciiTheme="minorBidi" w:hAnsiTheme="minorBidi"/>
          <w:sz w:val="24"/>
          <w:szCs w:val="24"/>
        </w:rPr>
        <w:t>Christians are comforted by scriptures demonstrating God’s</w:t>
      </w:r>
      <w:r w:rsidR="00825B74" w:rsidRPr="00980904">
        <w:rPr>
          <w:rFonts w:asciiTheme="minorBidi" w:hAnsiTheme="minorBidi"/>
          <w:sz w:val="24"/>
          <w:szCs w:val="24"/>
        </w:rPr>
        <w:t xml:space="preserve"> Dominion</w:t>
      </w:r>
      <w:r w:rsidR="00C41DDE" w:rsidRPr="00980904">
        <w:rPr>
          <w:rFonts w:asciiTheme="minorBidi" w:hAnsiTheme="minorBidi"/>
          <w:sz w:val="24"/>
          <w:szCs w:val="24"/>
        </w:rPr>
        <w:t xml:space="preserve">  </w:t>
      </w:r>
    </w:p>
    <w:p w14:paraId="387A22EF" w14:textId="5778E2D1" w:rsidR="00825B74" w:rsidRPr="00980904" w:rsidRDefault="00825B74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 xml:space="preserve">       (</w:t>
      </w:r>
      <w:r w:rsidR="00D976E5" w:rsidRPr="00980904">
        <w:rPr>
          <w:rFonts w:asciiTheme="minorBidi" w:hAnsiTheme="minorBidi"/>
          <w:sz w:val="24"/>
          <w:szCs w:val="24"/>
        </w:rPr>
        <w:t>Rom 8:28 &amp; Matt 6:25-34)</w:t>
      </w:r>
    </w:p>
    <w:p w14:paraId="236C2C9F" w14:textId="16FBB81B" w:rsidR="00400C28" w:rsidRPr="00980904" w:rsidRDefault="00400C28" w:rsidP="00D976E5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</w:p>
    <w:p w14:paraId="07F885A4" w14:textId="04C640B4" w:rsidR="00400C28" w:rsidRPr="00980904" w:rsidRDefault="00400C28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>III.</w:t>
      </w:r>
      <w:r w:rsidRPr="00980904">
        <w:rPr>
          <w:rFonts w:asciiTheme="minorBidi" w:hAnsiTheme="minorBidi"/>
          <w:sz w:val="24"/>
          <w:szCs w:val="24"/>
        </w:rPr>
        <w:tab/>
      </w:r>
      <w:r w:rsidR="00507E0F" w:rsidRPr="00980904">
        <w:rPr>
          <w:rFonts w:asciiTheme="minorBidi" w:hAnsiTheme="minorBidi"/>
          <w:sz w:val="24"/>
          <w:szCs w:val="24"/>
        </w:rPr>
        <w:t xml:space="preserve">We </w:t>
      </w:r>
      <w:r w:rsidR="000F3BAB" w:rsidRPr="00980904">
        <w:rPr>
          <w:rFonts w:asciiTheme="minorBidi" w:hAnsiTheme="minorBidi"/>
          <w:sz w:val="24"/>
          <w:szCs w:val="24"/>
        </w:rPr>
        <w:t>are</w:t>
      </w:r>
      <w:r w:rsidR="00507E0F" w:rsidRPr="00980904">
        <w:rPr>
          <w:rFonts w:asciiTheme="minorBidi" w:hAnsiTheme="minorBidi"/>
          <w:sz w:val="24"/>
          <w:szCs w:val="24"/>
        </w:rPr>
        <w:t xml:space="preserve"> Saved from our Storms</w:t>
      </w:r>
      <w:r w:rsidR="000F3BAB" w:rsidRPr="00980904">
        <w:rPr>
          <w:rFonts w:asciiTheme="minorBidi" w:hAnsiTheme="minorBidi"/>
          <w:sz w:val="24"/>
          <w:szCs w:val="24"/>
        </w:rPr>
        <w:t xml:space="preserve"> through Faith</w:t>
      </w:r>
    </w:p>
    <w:p w14:paraId="7527DD44" w14:textId="68D5EAA1" w:rsidR="00400C28" w:rsidRPr="00980904" w:rsidRDefault="00507E0F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 xml:space="preserve">  </w:t>
      </w:r>
      <w:r w:rsidR="00400C28" w:rsidRPr="00980904">
        <w:rPr>
          <w:rFonts w:asciiTheme="minorBidi" w:hAnsiTheme="minorBidi"/>
          <w:sz w:val="24"/>
          <w:szCs w:val="24"/>
        </w:rPr>
        <w:t>A.</w:t>
      </w:r>
      <w:r w:rsidR="00400C28" w:rsidRPr="00980904">
        <w:rPr>
          <w:rFonts w:asciiTheme="minorBidi" w:hAnsiTheme="minorBidi"/>
          <w:sz w:val="24"/>
          <w:szCs w:val="24"/>
        </w:rPr>
        <w:tab/>
      </w:r>
      <w:r w:rsidR="00D64318" w:rsidRPr="00980904">
        <w:rPr>
          <w:rFonts w:asciiTheme="minorBidi" w:hAnsiTheme="minorBidi"/>
          <w:sz w:val="24"/>
          <w:szCs w:val="24"/>
        </w:rPr>
        <w:t>Disciples asked to be saved</w:t>
      </w:r>
      <w:r w:rsidR="00552555" w:rsidRPr="00980904">
        <w:rPr>
          <w:rFonts w:asciiTheme="minorBidi" w:hAnsiTheme="minorBidi"/>
          <w:sz w:val="24"/>
          <w:szCs w:val="24"/>
        </w:rPr>
        <w:t xml:space="preserve"> out of fear</w:t>
      </w:r>
    </w:p>
    <w:p w14:paraId="15607A48" w14:textId="2069EC6C" w:rsidR="00400C28" w:rsidRPr="00980904" w:rsidRDefault="00507E0F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 xml:space="preserve">  </w:t>
      </w:r>
      <w:r w:rsidR="00400C28" w:rsidRPr="00980904">
        <w:rPr>
          <w:rFonts w:asciiTheme="minorBidi" w:hAnsiTheme="minorBidi"/>
          <w:sz w:val="24"/>
          <w:szCs w:val="24"/>
        </w:rPr>
        <w:t>B.</w:t>
      </w:r>
      <w:r w:rsidR="00400C28" w:rsidRPr="00980904">
        <w:rPr>
          <w:rFonts w:asciiTheme="minorBidi" w:hAnsiTheme="minorBidi"/>
          <w:sz w:val="24"/>
          <w:szCs w:val="24"/>
        </w:rPr>
        <w:tab/>
      </w:r>
      <w:r w:rsidR="00F65FEE" w:rsidRPr="00980904">
        <w:rPr>
          <w:rFonts w:asciiTheme="minorBidi" w:hAnsiTheme="minorBidi"/>
          <w:sz w:val="24"/>
          <w:szCs w:val="24"/>
        </w:rPr>
        <w:t>Disciples were saved despite their “little” faith</w:t>
      </w:r>
    </w:p>
    <w:p w14:paraId="1A9FAAB4" w14:textId="54DFA43A" w:rsidR="008477ED" w:rsidRPr="00980904" w:rsidRDefault="008477ED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 xml:space="preserve">       (</w:t>
      </w:r>
      <w:proofErr w:type="gramStart"/>
      <w:r w:rsidRPr="00980904">
        <w:rPr>
          <w:rFonts w:asciiTheme="minorBidi" w:hAnsiTheme="minorBidi"/>
          <w:sz w:val="24"/>
          <w:szCs w:val="24"/>
        </w:rPr>
        <w:t>contrasted</w:t>
      </w:r>
      <w:proofErr w:type="gramEnd"/>
      <w:r w:rsidRPr="00980904">
        <w:rPr>
          <w:rFonts w:asciiTheme="minorBidi" w:hAnsiTheme="minorBidi"/>
          <w:sz w:val="24"/>
          <w:szCs w:val="24"/>
        </w:rPr>
        <w:t xml:space="preserve"> with the faith of the Centurion [Matt 8:5-13])</w:t>
      </w:r>
    </w:p>
    <w:p w14:paraId="43FF0DB0" w14:textId="2EFEDBA0" w:rsidR="00F65FEE" w:rsidRPr="00980904" w:rsidRDefault="00F65FEE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</w:p>
    <w:p w14:paraId="58A2D6B1" w14:textId="77777777" w:rsidR="00D002EF" w:rsidRPr="00980904" w:rsidRDefault="00986227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>IV.</w:t>
      </w:r>
      <w:r w:rsidRPr="00980904">
        <w:rPr>
          <w:rFonts w:asciiTheme="minorBidi" w:hAnsiTheme="minorBidi"/>
          <w:sz w:val="24"/>
          <w:szCs w:val="24"/>
        </w:rPr>
        <w:tab/>
      </w:r>
      <w:r w:rsidR="00D002EF" w:rsidRPr="00980904">
        <w:rPr>
          <w:rFonts w:asciiTheme="minorBidi" w:hAnsiTheme="minorBidi"/>
          <w:sz w:val="24"/>
          <w:szCs w:val="24"/>
        </w:rPr>
        <w:t>When Jesus saves, it is immediate</w:t>
      </w:r>
    </w:p>
    <w:p w14:paraId="2A2BA981" w14:textId="77777777" w:rsidR="00D002EF" w:rsidRPr="00980904" w:rsidRDefault="00D002EF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 xml:space="preserve">  A.  Jesus rebuked the wind and the sea, there was a great calm</w:t>
      </w:r>
    </w:p>
    <w:p w14:paraId="67698A38" w14:textId="77777777" w:rsidR="004F72F0" w:rsidRPr="00980904" w:rsidRDefault="00D002EF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 xml:space="preserve">  B.  </w:t>
      </w:r>
      <w:r w:rsidR="004F72F0" w:rsidRPr="00980904">
        <w:rPr>
          <w:rFonts w:asciiTheme="minorBidi" w:hAnsiTheme="minorBidi"/>
          <w:sz w:val="24"/>
          <w:szCs w:val="24"/>
        </w:rPr>
        <w:t xml:space="preserve">Jesus’ other miracles were immediate </w:t>
      </w:r>
    </w:p>
    <w:p w14:paraId="023C4D3D" w14:textId="4E1227FA" w:rsidR="00986227" w:rsidRPr="00980904" w:rsidRDefault="004F72F0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 xml:space="preserve">       (</w:t>
      </w:r>
      <w:proofErr w:type="gramStart"/>
      <w:r w:rsidRPr="00980904">
        <w:rPr>
          <w:rFonts w:asciiTheme="minorBidi" w:hAnsiTheme="minorBidi"/>
          <w:sz w:val="24"/>
          <w:szCs w:val="24"/>
        </w:rPr>
        <w:t>leper</w:t>
      </w:r>
      <w:proofErr w:type="gramEnd"/>
      <w:r w:rsidRPr="00980904">
        <w:rPr>
          <w:rFonts w:asciiTheme="minorBidi" w:hAnsiTheme="minorBidi"/>
          <w:sz w:val="24"/>
          <w:szCs w:val="24"/>
        </w:rPr>
        <w:t xml:space="preserve"> – 8:3, Centurion’s servant – 8:13, Peter’s mother-in-law – 8:15)</w:t>
      </w:r>
    </w:p>
    <w:p w14:paraId="313FEA4F" w14:textId="77777777" w:rsidR="00400C28" w:rsidRPr="00980904" w:rsidRDefault="00400C28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</w:p>
    <w:p w14:paraId="7C0C9D7B" w14:textId="560C8E21" w:rsidR="00400C28" w:rsidRPr="00980904" w:rsidRDefault="004F72F0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 xml:space="preserve">V.   </w:t>
      </w:r>
      <w:r w:rsidR="00C72381" w:rsidRPr="00980904">
        <w:rPr>
          <w:rFonts w:asciiTheme="minorBidi" w:hAnsiTheme="minorBidi"/>
          <w:sz w:val="24"/>
          <w:szCs w:val="24"/>
        </w:rPr>
        <w:t xml:space="preserve">When you follow Jesus, expect to be amazed. </w:t>
      </w:r>
    </w:p>
    <w:p w14:paraId="5B3E5928" w14:textId="45B8C2AB" w:rsidR="004F72F0" w:rsidRPr="00980904" w:rsidRDefault="004F72F0" w:rsidP="004F72F0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 xml:space="preserve">  A.  </w:t>
      </w:r>
      <w:r w:rsidR="00B43BB0">
        <w:rPr>
          <w:rFonts w:asciiTheme="minorBidi" w:hAnsiTheme="minorBidi"/>
          <w:sz w:val="24"/>
          <w:szCs w:val="24"/>
        </w:rPr>
        <w:t>Jesus’ glory was being progressively revealed to the disciples</w:t>
      </w:r>
    </w:p>
    <w:p w14:paraId="01EF2881" w14:textId="4ACDF008" w:rsidR="004F72F0" w:rsidRPr="00980904" w:rsidRDefault="004F72F0" w:rsidP="004F72F0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  <w:r w:rsidRPr="00980904">
        <w:rPr>
          <w:rFonts w:asciiTheme="minorBidi" w:hAnsiTheme="minorBidi"/>
          <w:sz w:val="24"/>
          <w:szCs w:val="24"/>
        </w:rPr>
        <w:t xml:space="preserve">  B.  </w:t>
      </w:r>
      <w:r w:rsidR="00B43BB0">
        <w:rPr>
          <w:rFonts w:asciiTheme="minorBidi" w:hAnsiTheme="minorBidi"/>
          <w:sz w:val="24"/>
          <w:szCs w:val="24"/>
        </w:rPr>
        <w:t>Jesus’ glory is progressively revealed to us when we follow Jesus</w:t>
      </w:r>
    </w:p>
    <w:p w14:paraId="241E6C93" w14:textId="77777777" w:rsidR="004F72F0" w:rsidRPr="00980904" w:rsidRDefault="004F72F0" w:rsidP="00400C28">
      <w:pPr>
        <w:tabs>
          <w:tab w:val="left" w:pos="432"/>
          <w:tab w:val="left" w:pos="864"/>
          <w:tab w:val="left" w:pos="1296"/>
          <w:tab w:val="left" w:pos="1728"/>
        </w:tabs>
        <w:spacing w:after="0"/>
        <w:rPr>
          <w:rFonts w:asciiTheme="minorBidi" w:hAnsiTheme="minorBidi"/>
          <w:sz w:val="24"/>
          <w:szCs w:val="24"/>
        </w:rPr>
      </w:pPr>
    </w:p>
    <w:p w14:paraId="00E6DEE8" w14:textId="06036295" w:rsidR="00303C6E" w:rsidRPr="00980904" w:rsidRDefault="00F42290" w:rsidP="00303C6E">
      <w:pPr>
        <w:tabs>
          <w:tab w:val="left" w:pos="432"/>
          <w:tab w:val="left" w:pos="864"/>
          <w:tab w:val="left" w:pos="1296"/>
          <w:tab w:val="left" w:pos="1728"/>
        </w:tabs>
        <w:spacing w:after="0"/>
        <w:jc w:val="center"/>
        <w:rPr>
          <w:rFonts w:asciiTheme="minorBidi" w:hAnsiTheme="minorBidi"/>
          <w:b/>
          <w:bCs/>
          <w:sz w:val="32"/>
          <w:szCs w:val="32"/>
        </w:rPr>
      </w:pPr>
      <w:r w:rsidRPr="00980904">
        <w:rPr>
          <w:rFonts w:asciiTheme="minorBidi" w:hAnsiTheme="minorBidi"/>
          <w:b/>
          <w:bCs/>
          <w:sz w:val="32"/>
          <w:szCs w:val="32"/>
        </w:rPr>
        <w:t xml:space="preserve">Jesus’ followers </w:t>
      </w:r>
      <w:r w:rsidR="001E1E91" w:rsidRPr="00980904">
        <w:rPr>
          <w:rFonts w:asciiTheme="minorBidi" w:hAnsiTheme="minorBidi"/>
          <w:b/>
          <w:bCs/>
          <w:sz w:val="32"/>
          <w:szCs w:val="32"/>
        </w:rPr>
        <w:t>endure</w:t>
      </w:r>
      <w:r w:rsidRPr="00980904">
        <w:rPr>
          <w:rFonts w:asciiTheme="minorBidi" w:hAnsiTheme="minorBidi"/>
          <w:b/>
          <w:bCs/>
          <w:sz w:val="32"/>
          <w:szCs w:val="32"/>
        </w:rPr>
        <w:t xml:space="preserve"> storms</w:t>
      </w:r>
      <w:r w:rsidR="00AA0818" w:rsidRPr="00980904">
        <w:rPr>
          <w:rFonts w:asciiTheme="minorBidi" w:hAnsiTheme="minorBidi"/>
          <w:b/>
          <w:bCs/>
          <w:sz w:val="32"/>
          <w:szCs w:val="32"/>
        </w:rPr>
        <w:t xml:space="preserve"> and </w:t>
      </w:r>
      <w:r w:rsidR="001E1E91" w:rsidRPr="00980904">
        <w:rPr>
          <w:rFonts w:asciiTheme="minorBidi" w:hAnsiTheme="minorBidi"/>
          <w:b/>
          <w:bCs/>
          <w:sz w:val="32"/>
          <w:szCs w:val="32"/>
        </w:rPr>
        <w:t xml:space="preserve">experience </w:t>
      </w:r>
      <w:r w:rsidR="00AA0818" w:rsidRPr="00980904">
        <w:rPr>
          <w:rFonts w:asciiTheme="minorBidi" w:hAnsiTheme="minorBidi"/>
          <w:b/>
          <w:bCs/>
          <w:sz w:val="32"/>
          <w:szCs w:val="32"/>
        </w:rPr>
        <w:t>amazement</w:t>
      </w:r>
      <w:r w:rsidR="002D14D3">
        <w:rPr>
          <w:rFonts w:asciiTheme="minorBidi" w:hAnsiTheme="minorBidi"/>
          <w:b/>
          <w:bCs/>
          <w:sz w:val="32"/>
          <w:szCs w:val="32"/>
        </w:rPr>
        <w:t>!</w:t>
      </w:r>
    </w:p>
    <w:sectPr w:rsidR="00303C6E" w:rsidRPr="00980904" w:rsidSect="005444E0">
      <w:pgSz w:w="11906" w:h="16838" w:code="9"/>
      <w:pgMar w:top="1440" w:right="1080" w:bottom="1152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74D31"/>
    <w:multiLevelType w:val="hybridMultilevel"/>
    <w:tmpl w:val="FDB6E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1368F"/>
    <w:multiLevelType w:val="hybridMultilevel"/>
    <w:tmpl w:val="335809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D00123"/>
    <w:multiLevelType w:val="hybridMultilevel"/>
    <w:tmpl w:val="8F567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B5F74"/>
    <w:multiLevelType w:val="hybridMultilevel"/>
    <w:tmpl w:val="70028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393D98"/>
    <w:multiLevelType w:val="hybridMultilevel"/>
    <w:tmpl w:val="560A3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B948B9"/>
    <w:multiLevelType w:val="hybridMultilevel"/>
    <w:tmpl w:val="25BE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E75B71"/>
    <w:multiLevelType w:val="hybridMultilevel"/>
    <w:tmpl w:val="C6925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5"/>
  </w:num>
  <w:num w:numId="5">
    <w:abstractNumId w:val="3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43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tLAwMTEzsDA0MLFQ0lEKTi0uzszPAymwqAUATwFboywAAAA="/>
  </w:docVars>
  <w:rsids>
    <w:rsidRoot w:val="00B23E0F"/>
    <w:rsid w:val="000A3703"/>
    <w:rsid w:val="000B4750"/>
    <w:rsid w:val="000C182A"/>
    <w:rsid w:val="000F3BAB"/>
    <w:rsid w:val="0010276B"/>
    <w:rsid w:val="00107135"/>
    <w:rsid w:val="00125D52"/>
    <w:rsid w:val="00143CD7"/>
    <w:rsid w:val="001569E6"/>
    <w:rsid w:val="0016219D"/>
    <w:rsid w:val="001C6F19"/>
    <w:rsid w:val="001D19B3"/>
    <w:rsid w:val="001D2BB2"/>
    <w:rsid w:val="001E1E91"/>
    <w:rsid w:val="002D14D3"/>
    <w:rsid w:val="00303C6E"/>
    <w:rsid w:val="0031700E"/>
    <w:rsid w:val="003E6FA6"/>
    <w:rsid w:val="003F1518"/>
    <w:rsid w:val="00400C28"/>
    <w:rsid w:val="00426FEE"/>
    <w:rsid w:val="00442DC4"/>
    <w:rsid w:val="00445B6B"/>
    <w:rsid w:val="004D01D3"/>
    <w:rsid w:val="004F72F0"/>
    <w:rsid w:val="00507E0F"/>
    <w:rsid w:val="00535F56"/>
    <w:rsid w:val="005444E0"/>
    <w:rsid w:val="00552555"/>
    <w:rsid w:val="005F0870"/>
    <w:rsid w:val="006B1267"/>
    <w:rsid w:val="00730AD6"/>
    <w:rsid w:val="00733CC4"/>
    <w:rsid w:val="007400D2"/>
    <w:rsid w:val="007C1E8C"/>
    <w:rsid w:val="007D7EB2"/>
    <w:rsid w:val="00825B74"/>
    <w:rsid w:val="008477ED"/>
    <w:rsid w:val="008D0D19"/>
    <w:rsid w:val="00911448"/>
    <w:rsid w:val="009601BC"/>
    <w:rsid w:val="00980904"/>
    <w:rsid w:val="00986227"/>
    <w:rsid w:val="009A34F6"/>
    <w:rsid w:val="009B04FB"/>
    <w:rsid w:val="009D628D"/>
    <w:rsid w:val="00A05B23"/>
    <w:rsid w:val="00A65C4F"/>
    <w:rsid w:val="00A82C71"/>
    <w:rsid w:val="00AA0818"/>
    <w:rsid w:val="00AB4D6B"/>
    <w:rsid w:val="00AC6343"/>
    <w:rsid w:val="00AF1DFA"/>
    <w:rsid w:val="00B23E0F"/>
    <w:rsid w:val="00B43BB0"/>
    <w:rsid w:val="00B62C8A"/>
    <w:rsid w:val="00BA2F6A"/>
    <w:rsid w:val="00BD406B"/>
    <w:rsid w:val="00C41DDE"/>
    <w:rsid w:val="00C72381"/>
    <w:rsid w:val="00C82C22"/>
    <w:rsid w:val="00CB3923"/>
    <w:rsid w:val="00D002EF"/>
    <w:rsid w:val="00D64318"/>
    <w:rsid w:val="00D976E5"/>
    <w:rsid w:val="00DB12DD"/>
    <w:rsid w:val="00E21ADA"/>
    <w:rsid w:val="00E4406D"/>
    <w:rsid w:val="00E65E66"/>
    <w:rsid w:val="00EC797C"/>
    <w:rsid w:val="00EE2C2F"/>
    <w:rsid w:val="00EF2B3E"/>
    <w:rsid w:val="00F03444"/>
    <w:rsid w:val="00F1529D"/>
    <w:rsid w:val="00F42290"/>
    <w:rsid w:val="00F65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3A821"/>
  <w15:chartTrackingRefBased/>
  <w15:docId w15:val="{58132C17-174F-43DD-9C7C-76B5B4B49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F1518"/>
    <w:pPr>
      <w:tabs>
        <w:tab w:val="center" w:pos="4800"/>
        <w:tab w:val="right" w:pos="9660"/>
      </w:tabs>
      <w:spacing w:after="0" w:line="240" w:lineRule="auto"/>
      <w:ind w:right="360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3F1518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AF1D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1DF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26F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gwFJm4MPsCU" TargetMode="External"/><Relationship Id="rId5" Type="http://schemas.openxmlformats.org/officeDocument/2006/relationships/hyperlink" Target="https://www.youtube.com/watch?v=a7lWVi5oRc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9</TotalTime>
  <Pages>1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</dc:creator>
  <cp:keywords/>
  <dc:description/>
  <cp:lastModifiedBy>Matt</cp:lastModifiedBy>
  <cp:revision>22</cp:revision>
  <cp:lastPrinted>2021-12-31T15:00:00Z</cp:lastPrinted>
  <dcterms:created xsi:type="dcterms:W3CDTF">2021-12-26T09:04:00Z</dcterms:created>
  <dcterms:modified xsi:type="dcterms:W3CDTF">2021-12-31T15:02:00Z</dcterms:modified>
</cp:coreProperties>
</file>